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44586BAF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、药品搜索</w:t>
      </w:r>
      <w:r w:rsidR="00182519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/>
        </w:rPr>
        <w:t>drug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bookmarkStart w:id="0" w:name="_GoBack"/>
      <w:bookmarkEnd w:id="0"/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77777777" w:rsidR="00101800" w:rsidRDefault="00101800" w:rsidP="000472D6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E0A37C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77777777" w:rsidR="000575EC" w:rsidRDefault="000575EC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2272D83D" w:rsidR="000575EC" w:rsidRPr="00754281" w:rsidRDefault="004C35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518909EE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114ED23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8EB9A3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1188BE7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754ED592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11CB4E74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</w:t>
      </w:r>
      <w:r w:rsidR="00D85F05">
        <w:rPr>
          <w:rFonts w:ascii="Times New Roman" w:eastAsia="宋体" w:hAnsi="Times New Roman" w:hint="eastAsia"/>
          <w:sz w:val="24"/>
          <w:szCs w:val="24"/>
        </w:rPr>
        <w:t>分类</w:t>
      </w:r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7529F329" w:rsidR="000575EC" w:rsidRDefault="0052116A" w:rsidP="000575EC">
      <w:r>
        <w:rPr>
          <w:rFonts w:hint="eastAsia"/>
        </w:rPr>
        <w:t>药品</w:t>
      </w:r>
      <w:r w:rsidR="00D85F05">
        <w:rPr>
          <w:rFonts w:hint="eastAsia"/>
        </w:rPr>
        <w:t>总</w:t>
      </w:r>
      <w:proofErr w:type="gramStart"/>
      <w:r w:rsidR="00D85F05">
        <w:rPr>
          <w:rFonts w:hint="eastAsia"/>
        </w:rPr>
        <w:t>览</w:t>
      </w:r>
      <w:proofErr w:type="gramEnd"/>
      <w:r w:rsidR="00D85F05">
        <w:rPr>
          <w:rFonts w:hint="eastAsia"/>
        </w:rPr>
        <w:t>的各分类</w:t>
      </w:r>
      <w:r w:rsidR="00A4117A">
        <w:rPr>
          <w:rFonts w:hint="eastAsia"/>
        </w:rPr>
        <w:t>中</w:t>
      </w:r>
      <w:r w:rsidR="00D85F05">
        <w:rPr>
          <w:rFonts w:hint="eastAsia"/>
        </w:rPr>
        <w:t>药品</w:t>
      </w:r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548BB3A1" w:rsidR="00CA481D" w:rsidRDefault="00A4117A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lass</w:t>
            </w:r>
            <w:proofErr w:type="spellEnd"/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5B2304A9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E4CC8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4CA5738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9914B6B" w14:textId="4E2A6D0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6073E7D" w14:textId="25872F3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2D99C87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236AB4A" w14:textId="17799019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6560B13" w14:textId="024E78B6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6CE12DE0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723A5A5" w14:textId="6C58190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CA481D">
              <w:rPr>
                <w:rFonts w:ascii="Times New Roman" w:eastAsia="宋体" w:hAnsi="Times New Roman" w:hint="eastAsia"/>
              </w:rPr>
              <w:t>O</w:t>
            </w:r>
            <w:r w:rsidR="00CA481D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458" w:type="dxa"/>
          </w:tcPr>
          <w:p w14:paraId="6D966B01" w14:textId="7FAD255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类下药品商品名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ame)</w:t>
            </w:r>
            <w:r>
              <w:rPr>
                <w:rFonts w:ascii="Times New Roman" w:eastAsia="宋体" w:hAnsi="Times New Roman" w:hint="eastAsia"/>
              </w:rPr>
              <w:t>信息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D85F05" w14:paraId="0C739908" w14:textId="77777777" w:rsidTr="007E3005">
        <w:tc>
          <w:tcPr>
            <w:tcW w:w="988" w:type="dxa"/>
          </w:tcPr>
          <w:p w14:paraId="422CAE69" w14:textId="49C27649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72BC59D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548FF35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0208A642" w:rsidR="00CA481D" w:rsidRDefault="00CA481D" w:rsidP="000575EC"/>
    <w:p w14:paraId="2246429E" w14:textId="0B26E95E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r w:rsidR="007813FF">
        <w:rPr>
          <w:rFonts w:ascii="Times New Roman" w:eastAsia="宋体" w:hAnsi="Times New Roman" w:hint="eastAsia"/>
          <w:sz w:val="24"/>
          <w:szCs w:val="24"/>
        </w:rPr>
        <w:t>(</w:t>
      </w:r>
      <w:r w:rsidR="007813FF">
        <w:rPr>
          <w:rFonts w:ascii="Times New Roman" w:eastAsia="宋体" w:hAnsi="Times New Roman" w:hint="eastAsia"/>
          <w:sz w:val="24"/>
          <w:szCs w:val="24"/>
        </w:rPr>
        <w:t>初步实现</w:t>
      </w:r>
      <w:r w:rsidR="007813FF">
        <w:rPr>
          <w:rFonts w:ascii="Times New Roman" w:eastAsia="宋体" w:hAnsi="Times New Roman"/>
          <w:sz w:val="24"/>
          <w:szCs w:val="24"/>
        </w:rPr>
        <w:t>)</w:t>
      </w:r>
    </w:p>
    <w:p w14:paraId="7C767818" w14:textId="44FEA3B8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3F430C55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C30BCC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C30BC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C30BCC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C30BCC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6154B633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C30BCC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C30BCC">
        <w:tc>
          <w:tcPr>
            <w:tcW w:w="1404" w:type="dxa"/>
          </w:tcPr>
          <w:p w14:paraId="71989B60" w14:textId="7C9A0604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C30BCC">
        <w:tc>
          <w:tcPr>
            <w:tcW w:w="1404" w:type="dxa"/>
          </w:tcPr>
          <w:p w14:paraId="41ACA4EC" w14:textId="77777777" w:rsidR="00D85F05" w:rsidRPr="00754281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40B09F50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20DEE6BA" w14:textId="5454F3E4" w:rsidR="00D85F05" w:rsidRDefault="00D85F05" w:rsidP="000575EC"/>
    <w:p w14:paraId="31B8C79D" w14:textId="6770CF78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多疾病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>
        <w:rPr>
          <w:rFonts w:ascii="Times New Roman" w:eastAsia="宋体" w:hAnsi="Times New Roman" w:hint="eastAsia"/>
          <w:sz w:val="24"/>
          <w:szCs w:val="24"/>
        </w:rPr>
        <w:t>结果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8CE9360" w14:textId="2CF27E5E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024584D0" w:rsidR="005667D4" w:rsidRDefault="005667D4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多疾病搜索结果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42D5AB24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D07358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77777777" w:rsidR="005667D4" w:rsidRDefault="005667D4" w:rsidP="00D07358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5667D4" w14:paraId="613F61CB" w14:textId="77777777" w:rsidTr="00D07358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D07358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72186849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5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31"/>
        <w:gridCol w:w="755"/>
        <w:gridCol w:w="3132"/>
        <w:gridCol w:w="2978"/>
      </w:tblGrid>
      <w:tr w:rsidR="005667D4" w14:paraId="1080FDDA" w14:textId="77777777" w:rsidTr="00D07358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D07358">
        <w:tc>
          <w:tcPr>
            <w:tcW w:w="1404" w:type="dxa"/>
          </w:tcPr>
          <w:p w14:paraId="0F87EA2C" w14:textId="123158CC" w:rsidR="005667D4" w:rsidRDefault="004C355D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  <w:r w:rsidR="005667D4">
              <w:rPr>
                <w:rFonts w:ascii="Times New Roman" w:eastAsia="宋体" w:hAnsi="Times New Roman"/>
              </w:rPr>
              <w:t>_</w:t>
            </w:r>
            <w:r w:rsidR="005667D4">
              <w:rPr>
                <w:rFonts w:ascii="Times New Roman" w:eastAsia="宋体" w:hAnsi="Times New Roman" w:hint="eastAsia"/>
              </w:rPr>
              <w:t>g</w:t>
            </w:r>
            <w:r w:rsidR="005667D4"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C2F5327" w14:textId="71679BE2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4F2CF02E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 xml:space="preserve"> &lt;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&gt;</w:t>
            </w:r>
          </w:p>
        </w:tc>
        <w:tc>
          <w:tcPr>
            <w:tcW w:w="2992" w:type="dxa"/>
          </w:tcPr>
          <w:p w14:paraId="0919EC5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2F58C664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5667D4" w14:paraId="003C056E" w14:textId="77777777" w:rsidTr="00D07358">
        <w:tc>
          <w:tcPr>
            <w:tcW w:w="988" w:type="dxa"/>
            <w:shd w:val="pct20" w:color="auto" w:fill="auto"/>
          </w:tcPr>
          <w:p w14:paraId="0C668374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3CDA56C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350077D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679E640D" w14:textId="77777777" w:rsidTr="00D07358">
        <w:tc>
          <w:tcPr>
            <w:tcW w:w="988" w:type="dxa"/>
          </w:tcPr>
          <w:p w14:paraId="19A8F73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2210A4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893C2A1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5667D4" w14:paraId="435790A9" w14:textId="77777777" w:rsidTr="00D07358">
        <w:tc>
          <w:tcPr>
            <w:tcW w:w="988" w:type="dxa"/>
          </w:tcPr>
          <w:p w14:paraId="4271274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9FDBA5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65E2A818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5667D4" w14:paraId="71C7144B" w14:textId="77777777" w:rsidTr="00D07358">
        <w:tc>
          <w:tcPr>
            <w:tcW w:w="988" w:type="dxa"/>
          </w:tcPr>
          <w:p w14:paraId="11558B7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19D45FE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36FC43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667D4" w14:paraId="0584987C" w14:textId="77777777" w:rsidTr="00D07358">
        <w:tc>
          <w:tcPr>
            <w:tcW w:w="988" w:type="dxa"/>
          </w:tcPr>
          <w:p w14:paraId="7D6288C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8269DD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C82806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</w:tr>
    </w:tbl>
    <w:p w14:paraId="5A1D50FC" w14:textId="77777777" w:rsidR="005667D4" w:rsidRPr="000575EC" w:rsidRDefault="005667D4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77777777" w:rsidR="0002707A" w:rsidRDefault="0002707A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5597A059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all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55FA2FA9" w:rsidR="0002707A" w:rsidRPr="00754281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532FFA24" w14:textId="1C301C0E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1EC4AD93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制定者查询指定制定者</w:t>
            </w:r>
          </w:p>
        </w:tc>
      </w:tr>
      <w:tr w:rsidR="00AA680D" w14:paraId="42B26C2B" w14:textId="77777777" w:rsidTr="0002707A">
        <w:tc>
          <w:tcPr>
            <w:tcW w:w="1404" w:type="dxa"/>
          </w:tcPr>
          <w:p w14:paraId="3914B5ED" w14:textId="4855D81B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y</w:t>
            </w:r>
            <w:r>
              <w:rPr>
                <w:rFonts w:ascii="Times New Roman" w:eastAsia="宋体" w:hAnsi="Times New Roman"/>
              </w:rPr>
              <w:t>ear</w:t>
            </w:r>
          </w:p>
        </w:tc>
        <w:tc>
          <w:tcPr>
            <w:tcW w:w="756" w:type="dxa"/>
          </w:tcPr>
          <w:p w14:paraId="6A94211B" w14:textId="4F8CBAA8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4FC70B1C" w14:textId="0708C81E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020625" w14:textId="5FB24750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年份查询指定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77777777" w:rsidR="00A9095D" w:rsidRDefault="00A9095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916122" w14:textId="4DDB8FC0" w:rsidR="00D816D4" w:rsidRDefault="00536DCA" w:rsidP="00D816D4">
      <w:r>
        <w:rPr>
          <w:rFonts w:hint="eastAsia"/>
        </w:rPr>
        <w:t>返回临床</w:t>
      </w:r>
      <w:r w:rsidR="00D816D4">
        <w:rPr>
          <w:rFonts w:hint="eastAsia"/>
        </w:rPr>
        <w:t>指南</w:t>
      </w:r>
      <w:r>
        <w:rPr>
          <w:rFonts w:hint="eastAsia"/>
        </w:rPr>
        <w:t>详情，可以</w:t>
      </w:r>
      <w:r w:rsidR="00626871">
        <w:rPr>
          <w:rFonts w:hint="eastAsia"/>
        </w:rPr>
        <w:t>与</w:t>
      </w:r>
      <w:r>
        <w:rPr>
          <w:rFonts w:hint="eastAsia"/>
        </w:rPr>
        <w:t>1.2展示详情接口合并</w:t>
      </w:r>
    </w:p>
    <w:p w14:paraId="18D60FA8" w14:textId="77777777" w:rsidR="00A9095D" w:rsidRPr="00D816D4" w:rsidRDefault="00A9095D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77777777" w:rsidR="00626871" w:rsidRDefault="00626871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77777777" w:rsidR="00626871" w:rsidRPr="0075428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626871" w14:paraId="377FE674" w14:textId="77777777" w:rsidTr="007E3005">
        <w:tc>
          <w:tcPr>
            <w:tcW w:w="988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4A809689" w14:textId="77777777" w:rsidTr="007E3005">
        <w:tc>
          <w:tcPr>
            <w:tcW w:w="988" w:type="dxa"/>
          </w:tcPr>
          <w:p w14:paraId="40B8D04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D1AE8F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5C6930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626871" w14:paraId="0111F18A" w14:textId="77777777" w:rsidTr="007E3005">
        <w:tc>
          <w:tcPr>
            <w:tcW w:w="988" w:type="dxa"/>
          </w:tcPr>
          <w:p w14:paraId="421BDC9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1EB3A84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7830BEB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626871" w14:paraId="7180E076" w14:textId="77777777" w:rsidTr="007E3005">
        <w:tc>
          <w:tcPr>
            <w:tcW w:w="988" w:type="dxa"/>
          </w:tcPr>
          <w:p w14:paraId="286BFA4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16E142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7E3005">
        <w:tc>
          <w:tcPr>
            <w:tcW w:w="988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58E1C40" w14:textId="174553E9" w:rsidR="00626871" w:rsidRDefault="00626871" w:rsidP="00626871">
      <w:r>
        <w:rPr>
          <w:rFonts w:hint="eastAsia"/>
        </w:rPr>
        <w:t>返回文献详情，可以与1.2展示详情接口合并</w:t>
      </w:r>
    </w:p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1D599" w14:textId="77777777" w:rsidR="0069430F" w:rsidRDefault="0069430F" w:rsidP="000240F9">
      <w:r>
        <w:separator/>
      </w:r>
    </w:p>
  </w:endnote>
  <w:endnote w:type="continuationSeparator" w:id="0">
    <w:p w14:paraId="3B830424" w14:textId="77777777" w:rsidR="0069430F" w:rsidRDefault="0069430F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F9C5C5" w14:textId="77777777" w:rsidR="0069430F" w:rsidRDefault="0069430F" w:rsidP="000240F9">
      <w:r>
        <w:separator/>
      </w:r>
    </w:p>
  </w:footnote>
  <w:footnote w:type="continuationSeparator" w:id="0">
    <w:p w14:paraId="24B77C80" w14:textId="77777777" w:rsidR="0069430F" w:rsidRDefault="0069430F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101800"/>
    <w:rsid w:val="001317CA"/>
    <w:rsid w:val="0016772A"/>
    <w:rsid w:val="00182519"/>
    <w:rsid w:val="00273EB3"/>
    <w:rsid w:val="002C5705"/>
    <w:rsid w:val="00315B08"/>
    <w:rsid w:val="00337D10"/>
    <w:rsid w:val="00355508"/>
    <w:rsid w:val="003C6BA2"/>
    <w:rsid w:val="003D1331"/>
    <w:rsid w:val="00421400"/>
    <w:rsid w:val="004C355D"/>
    <w:rsid w:val="004E0854"/>
    <w:rsid w:val="00511BFF"/>
    <w:rsid w:val="0052116A"/>
    <w:rsid w:val="00536DCA"/>
    <w:rsid w:val="005667D4"/>
    <w:rsid w:val="0062569A"/>
    <w:rsid w:val="00626871"/>
    <w:rsid w:val="0069430F"/>
    <w:rsid w:val="00697FCC"/>
    <w:rsid w:val="00754281"/>
    <w:rsid w:val="007813FF"/>
    <w:rsid w:val="007A5569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C76827"/>
    <w:rsid w:val="00C91291"/>
    <w:rsid w:val="00CA481D"/>
    <w:rsid w:val="00CB1762"/>
    <w:rsid w:val="00D816D4"/>
    <w:rsid w:val="00D85F05"/>
    <w:rsid w:val="00F1560C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A9087-2D93-4847-ABD8-3A0560449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6</TotalTime>
  <Pages>5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14</cp:revision>
  <dcterms:created xsi:type="dcterms:W3CDTF">2020-07-06T12:28:00Z</dcterms:created>
  <dcterms:modified xsi:type="dcterms:W3CDTF">2020-08-15T07:25:00Z</dcterms:modified>
</cp:coreProperties>
</file>